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D5938E" w14:textId="0675987B" w:rsidR="003459EB" w:rsidRDefault="000A68D4">
      <w:pPr>
        <w:pStyle w:val="BodyText"/>
        <w:rPr>
          <w:rFonts w:ascii="Times New Roman"/>
          <w:sz w:val="20"/>
        </w:rPr>
      </w:pPr>
      <w:r>
        <w:pict w14:anchorId="5E2711D1">
          <v:group id="_x0000_s1030" style="position:absolute;margin-left:489.05pt;margin-top:23.7pt;width:90.7pt;height:64.7pt;z-index:15732224;mso-position-horizontal-relative:page;mso-position-vertical-relative:page" coordorigin="11173,2802" coordsize="650,730">
            <v:shape id="_x0000_s1035" style="position:absolute;left:11173;top:2802;width:650;height:730" coordorigin="11173,2802" coordsize="650,730" o:spt="100" adj="0,,0" path="m11633,3070r-15,l11617,3078r,16l11617,3100r1,8l11619,3120r,4l11618,3126r-9,12l11602,3146r-6,8l11572,3190r-22,38l11530,3268r-17,40l11505,3336r-3,28l11506,3392r10,26l11535,3450r23,26l11585,3500r30,20l11630,3528r16,4l11662,3532r17,-2l11689,3526r9,-6l11707,3512r8,-6l11725,3496r-70,l11653,3494r-4,-4l11650,3486r6,-4l11739,3482r2,-2l11763,3454r15,-24l11656,3430r-2,-4l11589,3426r-3,-4l11584,3420r,-4l11589,3410r65,l11654,3400r1,-18l11655,3378r-1,-12l11648,3360r-16,-2l11611,3354r-3,l11607,3348r,-4l11609,3342r12,-4l11628,3338r22,-2l11657,3328r-1,-12l11565,3316r-3,-2l11559,3310r,-2l11565,3302r90,l11655,3296r-4,-22l11646,3270r-30,l11605,3266r-4,-2l11601,3256r4,-2l11619,3250r10,-4l11638,3242r8,-8l11651,3226r2,-8l11651,3206r-8,-32l11637,3140r-3,-32l11634,3074r-1,-4xm11739,3482r-80,l11661,3484r3,4l11664,3490r-5,6l11725,3496r14,-14xm11683,3390r-6,4l11674,3404r-3,12l11669,3428r-2,2l11778,3430r4,-6l11793,3400r-88,l11699,3398r-16,-8xm11654,3410r-65,l11593,3412r3,2l11598,3416r1,4l11593,3426r61,l11654,3410xm11720,3308r-28,l11681,3318r-1,22l11680,3348r-1,16l11683,3372r16,8l11707,3384r11,4l11721,3390r-2,10l11793,3400r4,-8l11805,3370r-47,l11755,3366r-3,-2l11752,3360r6,-6l11810,3354r2,-6l11817,3322r-71,l11732,3312r-12,-4xm11810,3354r-49,l11767,3360r,4l11765,3366r-3,4l11805,3370r5,-16xm11817,3206r-79,l11742,3214r-3,4l11727,3226r-10,2l11706,3232r-15,6l11682,3250r-1,14l11688,3278r4,6l11697,3288r7,l11727,3292r11,6l11748,3304r1,2l11751,3306r5,6l11756,3316r-6,6l11817,3322r3,-18l11822,3268r-59,l11758,3262r,-4l11761,3256r4,-4l11822,3252r-4,-40l11817,3206xm11655,3302r-87,l11574,3308r-1,2l11571,3314r-3,2l11656,3316r,-12l11655,3302xm11485,2934r-67,8l11357,2962r-56,34l11250,3040r-24,28l11206,3100r-16,36l11177,3172r-4,26l11177,3222r12,20l11208,3260r26,16l11260,3288r28,10l11316,3304r36,2l11385,3302r30,-14l11443,3264r12,-12l11464,3242r-160,l11301,3240r-3,-2l11298,3234r5,-6l11428,3228r-3,-4l11424,3222r6,-6l11485,3216r5,-6l11501,3196r-139,l11360,3194r-6,-10l11276,3184r-4,-2l11269,3176r1,-4l11275,3168r-48,l11224,3166r-2,-4l11221,3158r6,-6l11298,3152r,-8l11281,3128r-6,-8l11274,3116r9,-8l11366,3108r2,-6l11359,3078r-9,-10l11335,3058r-4,-2l11337,3044r94,l11429,3036r3,-16l11433,3016r147,l11580,3014r-201,l11374,3008r,-4l11380,2998r121,l11507,2990r68,l11573,2984r-7,-12l11556,2960r-16,-12l11523,2940r-19,-4l11485,2934xm11643,3268r-20,l11616,3270r30,l11643,3268xm11822,3252r-57,l11767,3254r3,2l11773,3260r,2l11767,3268r55,l11822,3260r,-4l11822,3252xm11428,3228r-121,l11310,3230r3,4l11313,3236r-6,6l11464,3242r3,-4l11474,3230r-44,l11428,3228xm11485,3216r-52,l11440,3222r-1,2l11436,3228r-3,2l11474,3230r5,-6l11485,3216xm11779,2816r-30,l11768,2828r8,6l11791,2844r1,4l11787,2856r-9,14l11758,2896r-9,14l11728,2940r-20,32l11690,3002r-16,34l11664,3070r-4,36l11662,3140r8,34l11672,3182r2,6l11680,3208r10,6l11713,3214r9,-4l11734,3208r4,-2l11817,3206r-4,-22l11806,3158r-1,-2l11730,3156r-6,-6l11725,3148r5,-6l11799,3142r-4,-10l11779,3108r-12,-12l11754,3086r-8,-4l11679,3082r,-10l11682,3062r3,-10l11698,3022r16,-28l11731,2966r18,-28l11762,2920r27,-38l11802,2864r4,-10l11806,2844r-3,-10l11796,2828r-11,-8l11779,2816xm11418,3124r-23,6l11387,3132r-21,8l11361,3152r8,20l11372,3178r1,12l11372,3194r-10,2l11501,3196r10,-12l11523,3166r-77,l11443,3162r-7,-8l11434,3148r-7,-20l11418,3124xm11331,3160r-22,10l11298,3176r-14,6l11282,3182r-6,2l11354,3184r-4,-6l11339,3162r-8,-2xm11298,3152r-71,l11231,3154r6,4l11236,3162r-5,6l11275,3168r3,-2l11283,3162r15,-10xm11617,3054r-11,2l11575,3070r-32,12l11510,3090r-33,6l11463,3098r-10,10l11452,3130r,14l11454,3158r1,4l11446,3166r77,l11530,3156r18,-30l11563,3096r2,-4l11567,3090r4,-2l11581,3086r10,-4l11601,3076r15,-6l11633,3070r-1,-6l11626,3056r-9,-2xm11799,3142r-65,l11736,3144r3,2l11739,3150r-2,4l11733,3156r72,l11799,3142xm11366,3108r-83,l11285,3110r10,10l11302,3126r14,10l11323,3136r15,-6l11345,3126r19,-12l11366,3108xm11431,3044r-89,l11355,3052r7,4l11368,3062r5,6l11377,3072r4,6l11388,3088r8,4l11407,3094r12,-4l11432,3084r5,-10l11431,3046r,-2xm11721,3074r-11,l11689,3078r-10,4l11746,3082r-8,-4l11721,3074xm11580,3016r-138,l11443,3020r2,12l11446,3042r8,20l11464,3070r50,-8l11549,3052r33,-14l11608,3018r-27,l11580,3016xm11753,2802r-9,2l11735,2808r-7,6l11725,2820r-3,6l11718,2830r-22,40l11673,2908r-25,38l11621,2982r-9,10l11602,3002r-10,8l11581,3018r27,l11613,3014r18,-18l11647,2976r15,-20l11676,2934r16,-26l11708,2882r15,-28l11739,2828r6,-10l11749,2816r30,l11774,2812r-12,-6l11753,2802xm11501,2998r-118,l11386,3002r3,2l11388,3008r-2,2l11383,3012r-4,2l11580,3014r,-2l11579,3006r-71,l11502,3000r-1,-2xm11575,2990r-65,l11514,2992r2,4l11517,3000r-6,6l11579,3006r-2,-8l11575,2990xe" fillcolor="#4eeb6c" stroked="f">
              <v:stroke joinstyle="round"/>
              <v:formulas/>
              <v:path arrowok="t" o:connecttype="segments"/>
            </v:shape>
            <v:shape id="_x0000_s1034" style="position:absolute;left:11689;top:2923;width:16;height:16" coordorigin="11689,2924" coordsize="16,16" path="m11695,2924r-3,4l11689,2930r,4l11695,2939r4,1l11705,2934r-1,-4l11701,2927r-3,-2l11695,2924xe" fillcolor="#46e479" stroked="f">
              <v:path arrowok="t"/>
            </v:shape>
            <v:shape id="_x0000_s1033" style="position:absolute;left:11304;top:3142;width:16;height:16" coordorigin="11305,3142" coordsize="16,16" path="m11312,3142r-6,5l11305,3151r6,7l11314,3158r7,-6l11320,3149r-2,-4l11315,3143r-3,-1xe" fillcolor="#46e478" stroked="f">
              <v:path arrowok="t"/>
            </v:shape>
            <v:shape id="_x0000_s1032" style="position:absolute;left:11653;top:2870;width:102;height:383" coordorigin="11654,2870" coordsize="102,383" o:spt="100" adj="0,,0" path="m11669,3247r,-3l11666,3241r-3,-2l11659,3238r-5,6l11654,3248r6,5l11663,3253r6,-6xm11755,2877r-5,-7l11747,2870r-7,6l11740,2880r3,3l11746,2885r3,l11752,2883r3,-3l11755,2877xe" fillcolor="#48e774" stroked="f">
              <v:stroke joinstyle="round"/>
              <v:formulas/>
              <v:path arrowok="t" o:connecttype="segments"/>
            </v:shape>
            <v:shape id="_x0000_s1031" style="position:absolute;left:11440;top:3024;width:231;height:337" coordorigin="11440,3024" coordsize="231,337" o:spt="100" adj="0,,0" path="m11456,3091r-7,-6l11446,3086r-6,6l11441,3095r2,3l11447,3100r3,l11452,3097r3,-3l11456,3091xm11657,3031r-5,-6l11648,3024r-6,5l11642,3033r5,6l11650,3039r4,-2l11656,3034r1,-3xm11671,3352r-6,-7l11662,3345r-6,6l11656,3354r5,6l11665,3360r3,-2l11671,3354r,-2xe" fillcolor="#49e871" stroked="f">
              <v:stroke joinstyle="round"/>
              <v:formulas/>
              <v:path arrowok="t" o:connecttype="segments"/>
            </v:shape>
            <w10:wrap anchorx="page" anchory="page"/>
          </v:group>
        </w:pict>
      </w:r>
      <w:r w:rsidR="00000000">
        <w:pict w14:anchorId="38324672">
          <v:group id="_x0000_s1046" style="position:absolute;margin-left:21.35pt;margin-top:13.35pt;width:105.15pt;height:82.4pt;z-index:-15787008;mso-position-horizontal-relative:page;mso-position-vertical-relative:page" coordorigin="11179,1623" coordsize="783,880">
            <v:shape id="_x0000_s1051" style="position:absolute;left:11179;top:1622;width:783;height:880" coordorigin="11179,1623" coordsize="783,880" o:spt="100" adj="0,,0" path="m11326,1951r-16,l11293,1955r-22,10l11252,1979r-15,16l11224,2015r-30,74l11179,2165r2,78l11199,2321r16,44l11237,2405r27,36l11295,2475r25,20l11347,2503r28,l11405,2493r31,-18l11465,2455r26,-24l11498,2423r-187,l11307,2421r-3,-10l11307,2409r9,-4l11515,2405r11,-18l11434,2387r-4,-2l11428,2381r-76,l11350,2377r-2,-10l11346,2359r-2,-16l11297,2343r-5,-2l11290,2329r4,-2l11309,2321r28,-12l11342,2303r1,-20l11344,2275r-1,-14l11343,2247r-2,-2l11262,2245r-8,-12l11257,2229r14,-10l11280,2215r11,-4l11299,2209r8,l11315,2207r14,-2l11339,2199r6,-10l11349,2175r,-2l11236,2173r-3,-2l11230,2163r3,-4l11238,2157r108,l11344,2153r-8,-8l11324,2141r-10,-4l11304,2133r-9,-4l11287,2123r-4,-4l11281,2117r5,-10l11355,2107r5,-6l11376,2059r5,-24l11303,2035r-4,-2l11295,2025r3,-4l11302,2019r83,l11386,2015r2,-42l11387,1963r-19,l11359,1959r-33,-8xm11515,2405r-199,l11319,2407r1,4l11322,2417r-3,2l11316,2423r182,l11515,2405xm11538,2369r-100,l11442,2371r3,8l11443,2383r-5,2l11434,2387r92,l11538,2369xm11419,2191r-19,l11390,2193r-6,8l11379,2213r-2,10l11376,2233r-2,8l11374,2247r,8l11378,2263r8,6l11397,2273r9,l11414,2275r13,4l11431,2283r-3,12l11424,2297r-23,l11378,2299r-7,8l11370,2331r-2,24l11368,2369r-1,2l11365,2379r-3,2l11428,2381r-1,-6l11429,2371r4,-2l11538,2369r13,-36l11554,2297r-130,l11410,2295r144,l11554,2293r-8,-42l11545,2245r-55,l11488,2235r1,-4l11499,2229r41,l11533,2209r-7,-16l11427,2193r-8,-2xm11336,2331r-27,8l11297,2343r47,l11344,2337r-8,-6xm11485,1955r-41,l11449,1957r11,8l11472,1971r11,4l11495,1981r5,2l11502,1987r6,16l11513,2013r5,12l11543,2071r27,46l11600,2159r32,42l11657,2225r27,20l11716,2257r34,4l11793,2259r42,-8l11875,2237r39,-20l11930,2205r14,-14l11791,2191r-4,-2l11784,2181r3,-4l11791,2175r164,l11958,2163r-55,l11899,2161r-2,-6l11662,2155r-4,-2l11655,2143r3,-4l11668,2137r294,l11961,2129r-226,l11724,2123r-1,-4l11726,2105r3,-8l11733,2089r2,-6l11638,2083r-9,-4l11629,2073r5,-16l11635,2045r,-14l11632,2019r-5,-10l11618,2001r-12,-4l11567,1987r-38,-12l11492,1959r-7,-4xm11318,2233r-24,l11283,2237r-11,4l11267,2243r-5,2l11341,2245r-8,-10l11318,2233xm11540,2229r-41,l11502,2231r2,4l11505,2241r-2,2l11498,2245r47,l11540,2229xm11444,1935r-11,2l11425,1945r-3,12l11418,1999r-7,40l11401,2079r-12,38l11386,2129r2,10l11393,2149r9,8l11413,2165r11,6l11440,2175r5,2l11444,2189r-5,2l11427,2193r99,l11525,2189r-8,-20l11500,2131r-18,-36l11462,2059r-23,-34l11436,2023r-1,-4l11436,2013r2,-12l11439,1987r2,-12l11441,1963r,-8l11485,1955r-29,-16l11444,1935xm11955,2175r-155,l11802,2185r-2,4l11795,2191r149,l11955,2175xm11346,2157r-104,l11245,2159r2,4l11247,2167r-1,4l11236,2173r113,l11348,2163r-2,-6xm11961,2147r-50,l11914,2157r-2,4l11908,2161r-5,2l11958,2163r3,-8l11961,2147xm11962,2137r-294,l11670,2139r2,4l11672,2149r,2l11667,2153r-5,2l11897,2155r-1,-4l11899,2149r4,-2l11961,2147r1,-4l11962,2137xm11775,2087r-10,2l11753,2105r-15,20l11735,2129r226,l11960,2121r-123,l11823,2113r-9,-4l11793,2095r-4,-2l11775,2087xm11932,2031r-93,l11848,2039r-2,4l11839,2053r-6,4l11817,2071r-1,8l11832,2093r5,4l11847,2107r3,4l11842,2121r118,l11959,2117r-3,-14l11945,2063r-13,-32xm11355,2107r-69,l11290,2109r14,6l11324,2119r12,l11346,2117r8,-8l11355,2107xm11676,2037r-11,4l11654,2063r-3,8l11642,2081r-4,2l11735,2083r2,-4l11736,2069r-5,-8l11721,2055r-10,-6l11701,2045r-25,-8xm11883,1949r-107,l11780,1951r4,10l11781,1965r-4,2l11767,1973r-8,6l11751,1989r-6,10l11741,2011r,10l11746,2031r9,10l11763,2045r7,4l11787,2059r10,l11815,2047r8,-6l11835,2033r4,-2l11932,2031r-3,-8l11909,1987r-3,-4l11829,1983r-3,-2l11822,1971r3,-4l11833,1965r61,l11885,1951r-2,-2xm11385,2019r-74,l11314,2029r-2,4l11303,2035r78,l11385,2019xm11720,1907r-54,l11668,1911r1,18l11667,1941r-4,14l11662,1975r7,14l11683,1999r20,2l11711,1999r6,-4l11722,1989r8,-12l11740,1967r11,-8l11764,1953r2,-2l11768,1951r8,-2l11883,1949r-30,-32l11725,1917r-3,-2l11721,1911r-1,-4xm11894,1965r-61,l11837,1967r2,4l11840,1975r-1,4l11834,1981r-5,2l11906,1983r-12,-18xm11333,1641r-28,l11312,1643r4,10l11325,1671r17,36l11351,1725r40,78l11414,1839r26,36l11470,1905r34,24l11542,1947r41,12l11607,1965r11,l11628,1963r9,-8l11643,1947r6,-10l11654,1911r1,-4l11720,1907r,-2l11722,1903r4,-2l11836,1901r-5,-4l11490,1897r-10,-8l11471,1881r-7,-8l11439,1841r-21,-32l11398,1775r-30,-60l11345,1667r-12,-26xm11303,1623r-12,4l11270,1639r-10,4l11249,1649r-8,8l11236,1667r-1,12l11238,1691r4,6l11246,1703r4,6l11278,1757r28,46l11331,1851r22,50l11358,1915r5,16l11366,1947r2,16l11387,1963r-5,-36l11373,1897r-12,-28l11348,1841r-14,-26l11316,1783r-19,-32l11278,1719r-19,-32l11251,1675r2,-6l11276,1657r10,-6l11305,1641r28,l11325,1631r-10,-6l11303,1623xm11836,1901r-105,l11735,1903r1,8l11735,1915r-10,2l11853,1917r-6,-6l11836,1901xm11610,1805r-34,2l11556,1811r-19,8l11521,1831r-14,16l11501,1859r-5,12l11493,1883r-3,14l11831,1897r-9,-8l11589,1889r-4,-2l11582,1877r3,-4l11589,1871r209,l11758,1847r-50,-22l11676,1815r-33,-8l11610,1805xm11798,1871r-204,l11597,1873r2,4l11600,1883r-2,2l11589,1889r233,l11805,1875r-7,-4xe" fillcolor="#4eeb6c" stroked="f">
              <v:stroke joinstyle="round"/>
              <v:formulas/>
              <v:path arrowok="t" o:connecttype="segments"/>
            </v:shape>
            <v:shape id="_x0000_s1050" style="position:absolute;left:11334;top:1781;width:19;height:18" coordorigin="11335,1781" coordsize="19,18" path="m11347,1781r-6,2l11338,1785r-3,3l11338,1797r4,2l11351,1796r2,-3l11351,1783r-4,-2xe" fillcolor="#46e479" stroked="f">
              <v:path arrowok="t"/>
            </v:shape>
            <v:shape id="_x0000_s1049" style="position:absolute;left:11342;top:2311;width:18;height:18" coordorigin="11343,2311" coordsize="18,18" path="m11354,2311r-5,l11345,2313r-2,3l11345,2325r3,3l11358,2326r2,-4l11358,2312r-4,-1xe" fillcolor="#46e478" stroked="f">
              <v:path arrowok="t"/>
            </v:shape>
            <v:shape id="_x0000_s1048" style="position:absolute;left:11308;top:1696;width:354;height:322" coordorigin="11308,1697" coordsize="354,322" o:spt="100" adj="0,,0" path="m11325,1708r-1,-4l11323,1699r-3,-2l11311,1699r-3,3l11311,1712r3,2l11324,1712r1,-4xm11662,2011r-3,-9l11656,2000r-5,1l11647,2003r-3,3l11647,2015r4,3l11660,2014r2,-3xe" fillcolor="#48e774" stroked="f">
              <v:stroke joinstyle="round"/>
              <v:formulas/>
              <v:path arrowok="t" o:connecttype="segments"/>
            </v:shape>
            <v:shape id="_x0000_s1047" style="position:absolute;left:11360;top:1889;width:415;height:264" coordorigin="11361,1889" coordsize="415,264" o:spt="100" adj="0,,0" path="m11378,2147r-3,-10l11372,2135r-10,3l11361,2142r3,10l11368,2152r4,l11376,2150r2,-3xm11430,1901r-1,-5l11428,1892r-3,-3l11415,1891r-2,3l11415,1904r3,2l11428,1904r2,-3xm11775,2071r-1,-4l11773,2062r-3,-2l11760,2063r-2,3l11761,2075r3,2l11773,2075r2,-4xe" fillcolor="#49e871" stroked="f">
              <v:stroke joinstyle="round"/>
              <v:formulas/>
              <v:path arrowok="t" o:connecttype="segments"/>
            </v:shape>
            <w10:wrap anchorx="page" anchory="page"/>
          </v:group>
        </w:pict>
      </w:r>
    </w:p>
    <w:p w14:paraId="7E8A7876" w14:textId="77777777" w:rsidR="003459EB" w:rsidRDefault="003459EB">
      <w:pPr>
        <w:pStyle w:val="BodyText"/>
        <w:rPr>
          <w:rFonts w:ascii="Times New Roman"/>
          <w:sz w:val="20"/>
        </w:rPr>
      </w:pPr>
    </w:p>
    <w:p w14:paraId="213C4AD1" w14:textId="77777777" w:rsidR="003459EB" w:rsidRDefault="003459EB">
      <w:pPr>
        <w:pStyle w:val="BodyText"/>
        <w:rPr>
          <w:rFonts w:ascii="Times New Roman"/>
          <w:sz w:val="20"/>
        </w:rPr>
      </w:pPr>
    </w:p>
    <w:p w14:paraId="75BFD57F" w14:textId="77777777" w:rsidR="000A68D4" w:rsidRPr="000A68D4" w:rsidRDefault="000A68D4" w:rsidP="000A68D4">
      <w:pPr>
        <w:jc w:val="center"/>
        <w:rPr>
          <w:b/>
          <w:bCs/>
          <w:sz w:val="44"/>
          <w:szCs w:val="44"/>
          <w:lang w:val="fr-CA"/>
        </w:rPr>
      </w:pPr>
      <w:r w:rsidRPr="000A68D4">
        <w:rPr>
          <w:b/>
          <w:bCs/>
          <w:sz w:val="44"/>
          <w:szCs w:val="44"/>
          <w:lang w:val="fr-CA"/>
        </w:rPr>
        <w:t>La qualité de l’air au Canada</w:t>
      </w:r>
    </w:p>
    <w:p w14:paraId="210F08D2" w14:textId="77777777" w:rsidR="003459EB" w:rsidRDefault="003459EB">
      <w:pPr>
        <w:pStyle w:val="BodyText"/>
        <w:rPr>
          <w:rFonts w:ascii="Times New Roman"/>
          <w:sz w:val="20"/>
        </w:rPr>
      </w:pPr>
    </w:p>
    <w:p w14:paraId="58D23269" w14:textId="77777777" w:rsidR="003459EB" w:rsidRDefault="003459EB">
      <w:pPr>
        <w:pStyle w:val="BodyText"/>
        <w:rPr>
          <w:rFonts w:ascii="Times New Roman"/>
          <w:sz w:val="20"/>
        </w:rPr>
      </w:pPr>
    </w:p>
    <w:p w14:paraId="12E4C2FC" w14:textId="77777777" w:rsidR="003459EB" w:rsidRDefault="003459EB">
      <w:pPr>
        <w:pStyle w:val="BodyText"/>
        <w:rPr>
          <w:rFonts w:ascii="Times New Roman"/>
          <w:sz w:val="20"/>
        </w:rPr>
      </w:pPr>
    </w:p>
    <w:p w14:paraId="5D695410" w14:textId="32FE9485" w:rsidR="007D466D" w:rsidRPr="007D466D" w:rsidRDefault="007D466D" w:rsidP="007D466D">
      <w:pPr>
        <w:jc w:val="center"/>
        <w:rPr>
          <w:b/>
          <w:bCs/>
          <w:sz w:val="32"/>
          <w:szCs w:val="32"/>
          <w:u w:val="single"/>
          <w:lang w:val="fr-CA"/>
        </w:rPr>
      </w:pPr>
      <w:r w:rsidRPr="007D466D">
        <w:rPr>
          <w:b/>
          <w:bCs/>
          <w:sz w:val="32"/>
          <w:szCs w:val="32"/>
          <w:u w:val="single"/>
          <w:lang w:val="fr-CA"/>
        </w:rPr>
        <w:t>La qualité de l’air dans votre province/territoire</w:t>
      </w:r>
    </w:p>
    <w:p w14:paraId="42712B4B" w14:textId="2CCAD8EF" w:rsidR="005A6185" w:rsidRPr="005A6185" w:rsidRDefault="005A6185" w:rsidP="005A6185">
      <w:pPr>
        <w:jc w:val="center"/>
        <w:rPr>
          <w:b/>
          <w:bCs/>
          <w:sz w:val="32"/>
          <w:szCs w:val="32"/>
          <w:u w:val="single"/>
          <w:lang w:val="fr-CA"/>
        </w:rPr>
      </w:pPr>
    </w:p>
    <w:p w14:paraId="465CA0E2" w14:textId="77777777" w:rsidR="007D466D" w:rsidRPr="00132D53" w:rsidRDefault="007D466D" w:rsidP="007D466D">
      <w:pPr>
        <w:rPr>
          <w:lang w:val="fr-CA"/>
        </w:rPr>
      </w:pPr>
    </w:p>
    <w:p w14:paraId="6A94CE0C" w14:textId="77777777" w:rsidR="007D466D" w:rsidRPr="0081502D" w:rsidRDefault="007D466D" w:rsidP="007D466D">
      <w:pPr>
        <w:pStyle w:val="ListParagraph"/>
        <w:numPr>
          <w:ilvl w:val="0"/>
          <w:numId w:val="5"/>
        </w:numPr>
        <w:jc w:val="both"/>
        <w:rPr>
          <w:lang w:val="fr-CA"/>
        </w:rPr>
      </w:pPr>
      <w:r w:rsidRPr="0081502D">
        <w:rPr>
          <w:lang w:val="fr-CA"/>
        </w:rPr>
        <w:t>Compte</w:t>
      </w:r>
      <w:r>
        <w:rPr>
          <w:lang w:val="fr-CA"/>
        </w:rPr>
        <w:t>z</w:t>
      </w:r>
      <w:r w:rsidRPr="0081502D">
        <w:rPr>
          <w:lang w:val="fr-CA"/>
        </w:rPr>
        <w:t xml:space="preserve"> le nombre de stations qui signalent chaque niveau de PM</w:t>
      </w:r>
      <w:r w:rsidRPr="0081502D">
        <w:rPr>
          <w:vertAlign w:val="subscript"/>
          <w:lang w:val="fr-CA"/>
        </w:rPr>
        <w:t>2,5</w:t>
      </w:r>
      <w:r w:rsidRPr="0081502D">
        <w:rPr>
          <w:lang w:val="fr-CA"/>
        </w:rPr>
        <w:t xml:space="preserve"> sur la carte et remplis</w:t>
      </w:r>
      <w:r>
        <w:rPr>
          <w:lang w:val="fr-CA"/>
        </w:rPr>
        <w:t>sez</w:t>
      </w:r>
      <w:r w:rsidRPr="0081502D">
        <w:rPr>
          <w:lang w:val="fr-CA"/>
        </w:rPr>
        <w:t xml:space="preserve"> le tableau ci-dessous. </w:t>
      </w:r>
      <w:r>
        <w:rPr>
          <w:lang w:val="fr-CA"/>
        </w:rPr>
        <w:t>Astuce</w:t>
      </w:r>
      <w:r w:rsidRPr="0081502D">
        <w:rPr>
          <w:lang w:val="fr-CA"/>
        </w:rPr>
        <w:t> : commence</w:t>
      </w:r>
      <w:r>
        <w:rPr>
          <w:lang w:val="fr-CA"/>
        </w:rPr>
        <w:t>z</w:t>
      </w:r>
      <w:r w:rsidRPr="0081502D">
        <w:rPr>
          <w:lang w:val="fr-CA"/>
        </w:rPr>
        <w:t xml:space="preserve"> par le haut de </w:t>
      </w:r>
      <w:r>
        <w:rPr>
          <w:lang w:val="fr-CA"/>
        </w:rPr>
        <w:t>votre</w:t>
      </w:r>
      <w:r w:rsidRPr="0081502D">
        <w:rPr>
          <w:lang w:val="fr-CA"/>
        </w:rPr>
        <w:t xml:space="preserve"> province/territoire et descend</w:t>
      </w:r>
      <w:r>
        <w:rPr>
          <w:lang w:val="fr-CA"/>
        </w:rPr>
        <w:t>ez</w:t>
      </w:r>
      <w:r w:rsidRPr="0081502D">
        <w:rPr>
          <w:lang w:val="fr-CA"/>
        </w:rPr>
        <w:t xml:space="preserve"> lentement, de gauche à droite. </w:t>
      </w:r>
      <w:r>
        <w:rPr>
          <w:lang w:val="fr-CA"/>
        </w:rPr>
        <w:t>Faites</w:t>
      </w:r>
      <w:r w:rsidRPr="0081502D">
        <w:rPr>
          <w:lang w:val="fr-CA"/>
        </w:rPr>
        <w:t xml:space="preserve"> un zoom avant lorsque </w:t>
      </w:r>
      <w:r>
        <w:rPr>
          <w:lang w:val="fr-CA"/>
        </w:rPr>
        <w:t>vous</w:t>
      </w:r>
      <w:r w:rsidRPr="0081502D">
        <w:rPr>
          <w:lang w:val="fr-CA"/>
        </w:rPr>
        <w:t xml:space="preserve"> </w:t>
      </w:r>
      <w:r>
        <w:rPr>
          <w:lang w:val="fr-CA"/>
        </w:rPr>
        <w:t>voyez</w:t>
      </w:r>
      <w:r w:rsidRPr="0081502D">
        <w:rPr>
          <w:lang w:val="fr-CA"/>
        </w:rPr>
        <w:t xml:space="preserve"> plusieurs stations se chevaucher, note</w:t>
      </w:r>
      <w:r>
        <w:rPr>
          <w:lang w:val="fr-CA"/>
        </w:rPr>
        <w:t>z</w:t>
      </w:r>
      <w:r w:rsidRPr="0081502D">
        <w:rPr>
          <w:lang w:val="fr-CA"/>
        </w:rPr>
        <w:t xml:space="preserve"> leur</w:t>
      </w:r>
      <w:r>
        <w:rPr>
          <w:lang w:val="fr-CA"/>
        </w:rPr>
        <w:t>s</w:t>
      </w:r>
      <w:r w:rsidRPr="0081502D">
        <w:rPr>
          <w:lang w:val="fr-CA"/>
        </w:rPr>
        <w:t xml:space="preserve"> valeur</w:t>
      </w:r>
      <w:r>
        <w:rPr>
          <w:lang w:val="fr-CA"/>
        </w:rPr>
        <w:t>s</w:t>
      </w:r>
      <w:r w:rsidRPr="0081502D">
        <w:rPr>
          <w:lang w:val="fr-CA"/>
        </w:rPr>
        <w:t xml:space="preserve">, puis </w:t>
      </w:r>
      <w:r>
        <w:rPr>
          <w:lang w:val="fr-CA"/>
        </w:rPr>
        <w:t>faites</w:t>
      </w:r>
      <w:r w:rsidRPr="0081502D">
        <w:rPr>
          <w:lang w:val="fr-CA"/>
        </w:rPr>
        <w:t xml:space="preserve"> un zoom arrière pour continuer à compter. Il peut être difficile de </w:t>
      </w:r>
      <w:r>
        <w:rPr>
          <w:lang w:val="fr-CA"/>
        </w:rPr>
        <w:t>ne pas perdre le fil</w:t>
      </w:r>
      <w:r w:rsidRPr="0081502D">
        <w:rPr>
          <w:lang w:val="fr-CA"/>
        </w:rPr>
        <w:t xml:space="preserve"> (même pour les adultes qui ont essayé)</w:t>
      </w:r>
      <w:r>
        <w:rPr>
          <w:lang w:val="fr-CA"/>
        </w:rPr>
        <w:t>. Faites de votre mieux;</w:t>
      </w:r>
      <w:r w:rsidRPr="0081502D">
        <w:rPr>
          <w:lang w:val="fr-CA"/>
        </w:rPr>
        <w:t xml:space="preserve"> le but est </w:t>
      </w:r>
      <w:r>
        <w:rPr>
          <w:lang w:val="fr-CA"/>
        </w:rPr>
        <w:t xml:space="preserve">simplement </w:t>
      </w:r>
      <w:r w:rsidRPr="0081502D">
        <w:rPr>
          <w:lang w:val="fr-CA"/>
        </w:rPr>
        <w:t xml:space="preserve">d’obtenir des chiffres </w:t>
      </w:r>
      <w:r>
        <w:rPr>
          <w:lang w:val="fr-CA"/>
        </w:rPr>
        <w:t>pour votre</w:t>
      </w:r>
      <w:r w:rsidRPr="0081502D">
        <w:rPr>
          <w:lang w:val="fr-CA"/>
        </w:rPr>
        <w:t xml:space="preserve"> tableau!</w:t>
      </w:r>
    </w:p>
    <w:p w14:paraId="69B19B4B" w14:textId="77777777" w:rsidR="007D466D" w:rsidRPr="0081502D" w:rsidRDefault="007D466D" w:rsidP="007D466D">
      <w:pPr>
        <w:ind w:left="360"/>
        <w:jc w:val="both"/>
        <w:rPr>
          <w:lang w:val="fr-CA"/>
        </w:rPr>
      </w:pPr>
      <w:r w:rsidRPr="0081502D">
        <w:rPr>
          <w:lang w:val="fr-CA"/>
        </w:rPr>
        <w:br/>
      </w:r>
    </w:p>
    <w:tbl>
      <w:tblPr>
        <w:tblW w:w="5540" w:type="dxa"/>
        <w:tblInd w:w="710" w:type="dxa"/>
        <w:tblLook w:val="04A0" w:firstRow="1" w:lastRow="0" w:firstColumn="1" w:lastColumn="0" w:noHBand="0" w:noVBand="1"/>
      </w:tblPr>
      <w:tblGrid>
        <w:gridCol w:w="1710"/>
        <w:gridCol w:w="2960"/>
        <w:gridCol w:w="870"/>
      </w:tblGrid>
      <w:tr w:rsidR="007D466D" w:rsidRPr="00A5043A" w14:paraId="4951DA64" w14:textId="77777777" w:rsidTr="00665F08">
        <w:trPr>
          <w:trHeight w:val="420"/>
        </w:trPr>
        <w:tc>
          <w:tcPr>
            <w:tcW w:w="17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noWrap/>
            <w:vAlign w:val="bottom"/>
            <w:hideMark/>
          </w:tcPr>
          <w:p w14:paraId="5D9F6C87" w14:textId="77777777" w:rsidR="007D466D" w:rsidRPr="00A406B7" w:rsidRDefault="007D466D" w:rsidP="00665F08">
            <w:pPr>
              <w:rPr>
                <w:lang w:val="fr-CA" w:eastAsia="en-CA"/>
              </w:rPr>
            </w:pPr>
            <w:r w:rsidRPr="00A406B7">
              <w:rPr>
                <w:lang w:val="fr-CA"/>
              </w:rPr>
              <w:t>Niveau de PM</w:t>
            </w:r>
            <w:r w:rsidRPr="00A406B7">
              <w:rPr>
                <w:vertAlign w:val="subscript"/>
                <w:lang w:val="fr-CA"/>
              </w:rPr>
              <w:t>2,5</w:t>
            </w:r>
            <w:r w:rsidRPr="00A406B7">
              <w:rPr>
                <w:lang w:val="fr-CA"/>
              </w:rPr>
              <w:t xml:space="preserve"> (mg/m</w:t>
            </w:r>
            <w:r w:rsidRPr="00A406B7">
              <w:rPr>
                <w:vertAlign w:val="superscript"/>
                <w:lang w:val="fr-CA"/>
              </w:rPr>
              <w:t>3</w:t>
            </w:r>
            <w:r w:rsidRPr="00A406B7">
              <w:rPr>
                <w:lang w:val="fr-CA"/>
              </w:rPr>
              <w:t>)</w:t>
            </w:r>
          </w:p>
        </w:tc>
        <w:tc>
          <w:tcPr>
            <w:tcW w:w="296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noWrap/>
            <w:vAlign w:val="bottom"/>
            <w:hideMark/>
          </w:tcPr>
          <w:p w14:paraId="4813608B" w14:textId="77777777" w:rsidR="007D466D" w:rsidRPr="00A406B7" w:rsidRDefault="007D466D" w:rsidP="00665F08">
            <w:pPr>
              <w:rPr>
                <w:lang w:val="fr-CA"/>
              </w:rPr>
            </w:pPr>
            <w:r w:rsidRPr="00A406B7">
              <w:rPr>
                <w:lang w:val="fr-CA"/>
              </w:rPr>
              <w:t>Décompte</w:t>
            </w:r>
          </w:p>
          <w:p w14:paraId="2A6B84BF" w14:textId="77777777" w:rsidR="007D466D" w:rsidRPr="00A406B7" w:rsidRDefault="007D466D" w:rsidP="00665F08">
            <w:pPr>
              <w:rPr>
                <w:lang w:val="fr-CA"/>
              </w:rPr>
            </w:pPr>
            <w:r w:rsidRPr="00A406B7">
              <w:rPr>
                <w:lang w:val="fr-CA"/>
              </w:rPr>
              <w:t>Nombre de stations</w:t>
            </w:r>
          </w:p>
        </w:tc>
        <w:tc>
          <w:tcPr>
            <w:tcW w:w="87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noWrap/>
            <w:vAlign w:val="bottom"/>
            <w:hideMark/>
          </w:tcPr>
          <w:p w14:paraId="79D05B77" w14:textId="77777777" w:rsidR="007D466D" w:rsidRPr="00A406B7" w:rsidRDefault="007D466D" w:rsidP="00665F08">
            <w:pPr>
              <w:rPr>
                <w:lang w:val="fr-CA"/>
              </w:rPr>
            </w:pPr>
            <w:r w:rsidRPr="00A406B7">
              <w:rPr>
                <w:lang w:val="fr-CA"/>
              </w:rPr>
              <w:t>Total</w:t>
            </w:r>
          </w:p>
        </w:tc>
      </w:tr>
      <w:tr w:rsidR="007D466D" w:rsidRPr="00A5043A" w14:paraId="27940B14" w14:textId="77777777" w:rsidTr="00665F08">
        <w:trPr>
          <w:trHeight w:val="510"/>
        </w:trPr>
        <w:tc>
          <w:tcPr>
            <w:tcW w:w="17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4341966" w14:textId="77777777" w:rsidR="007D466D" w:rsidRPr="00A5043A" w:rsidRDefault="007D466D" w:rsidP="00665F08">
            <w:r w:rsidRPr="00A5043A">
              <w:t>0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3DBF4D8C" w14:textId="77777777" w:rsidR="007D466D" w:rsidRPr="00A5043A" w:rsidRDefault="007D466D" w:rsidP="00665F08"/>
        </w:tc>
        <w:tc>
          <w:tcPr>
            <w:tcW w:w="87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noWrap/>
            <w:vAlign w:val="bottom"/>
            <w:hideMark/>
          </w:tcPr>
          <w:p w14:paraId="6F0ED87C" w14:textId="77777777" w:rsidR="007D466D" w:rsidRPr="00A5043A" w:rsidRDefault="007D466D" w:rsidP="00665F08"/>
        </w:tc>
      </w:tr>
      <w:tr w:rsidR="007D466D" w:rsidRPr="00A5043A" w14:paraId="0FEDDA66" w14:textId="77777777" w:rsidTr="00665F08">
        <w:trPr>
          <w:trHeight w:val="510"/>
        </w:trPr>
        <w:tc>
          <w:tcPr>
            <w:tcW w:w="17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579C5D2" w14:textId="77777777" w:rsidR="007D466D" w:rsidRPr="00A5043A" w:rsidRDefault="007D466D" w:rsidP="00665F08">
            <w:r w:rsidRPr="00A5043A">
              <w:t>1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5BA6F509" w14:textId="77777777" w:rsidR="007D466D" w:rsidRPr="00A5043A" w:rsidRDefault="007D466D" w:rsidP="00665F08"/>
        </w:tc>
        <w:tc>
          <w:tcPr>
            <w:tcW w:w="87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noWrap/>
            <w:vAlign w:val="bottom"/>
            <w:hideMark/>
          </w:tcPr>
          <w:p w14:paraId="2F133BE7" w14:textId="77777777" w:rsidR="007D466D" w:rsidRPr="00A5043A" w:rsidRDefault="007D466D" w:rsidP="00665F08"/>
        </w:tc>
      </w:tr>
      <w:tr w:rsidR="007D466D" w:rsidRPr="00A5043A" w14:paraId="7CFAF131" w14:textId="77777777" w:rsidTr="00665F08">
        <w:trPr>
          <w:trHeight w:val="510"/>
        </w:trPr>
        <w:tc>
          <w:tcPr>
            <w:tcW w:w="17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2E0277D" w14:textId="77777777" w:rsidR="007D466D" w:rsidRPr="00A5043A" w:rsidRDefault="007D466D" w:rsidP="00665F08">
            <w:r w:rsidRPr="00A5043A">
              <w:t>2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5C57B53C" w14:textId="77777777" w:rsidR="007D466D" w:rsidRPr="00A5043A" w:rsidRDefault="007D466D" w:rsidP="00665F08"/>
        </w:tc>
        <w:tc>
          <w:tcPr>
            <w:tcW w:w="87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noWrap/>
            <w:vAlign w:val="bottom"/>
            <w:hideMark/>
          </w:tcPr>
          <w:p w14:paraId="2BD09BEF" w14:textId="77777777" w:rsidR="007D466D" w:rsidRPr="00A5043A" w:rsidRDefault="007D466D" w:rsidP="00665F08"/>
        </w:tc>
      </w:tr>
      <w:tr w:rsidR="007D466D" w:rsidRPr="00A5043A" w14:paraId="1F34E1AF" w14:textId="77777777" w:rsidTr="00665F08">
        <w:trPr>
          <w:trHeight w:val="510"/>
        </w:trPr>
        <w:tc>
          <w:tcPr>
            <w:tcW w:w="17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203EF0B" w14:textId="77777777" w:rsidR="007D466D" w:rsidRPr="00A5043A" w:rsidRDefault="007D466D" w:rsidP="00665F08">
            <w:r w:rsidRPr="00A5043A">
              <w:t>3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2BF657C8" w14:textId="77777777" w:rsidR="007D466D" w:rsidRPr="00A5043A" w:rsidRDefault="007D466D" w:rsidP="00665F08"/>
        </w:tc>
        <w:tc>
          <w:tcPr>
            <w:tcW w:w="87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noWrap/>
            <w:vAlign w:val="bottom"/>
            <w:hideMark/>
          </w:tcPr>
          <w:p w14:paraId="249264E1" w14:textId="77777777" w:rsidR="007D466D" w:rsidRPr="00A5043A" w:rsidRDefault="007D466D" w:rsidP="00665F08"/>
        </w:tc>
      </w:tr>
      <w:tr w:rsidR="007D466D" w:rsidRPr="00A5043A" w14:paraId="66B68956" w14:textId="77777777" w:rsidTr="00665F08">
        <w:trPr>
          <w:trHeight w:val="510"/>
        </w:trPr>
        <w:tc>
          <w:tcPr>
            <w:tcW w:w="17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AC2B729" w14:textId="77777777" w:rsidR="007D466D" w:rsidRPr="00A5043A" w:rsidRDefault="007D466D" w:rsidP="00665F08">
            <w:r w:rsidRPr="00A5043A">
              <w:t>4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2AF98FC4" w14:textId="77777777" w:rsidR="007D466D" w:rsidRPr="00A5043A" w:rsidRDefault="007D466D" w:rsidP="00665F08"/>
        </w:tc>
        <w:tc>
          <w:tcPr>
            <w:tcW w:w="87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noWrap/>
            <w:vAlign w:val="bottom"/>
            <w:hideMark/>
          </w:tcPr>
          <w:p w14:paraId="430D0CF2" w14:textId="77777777" w:rsidR="007D466D" w:rsidRPr="00A5043A" w:rsidRDefault="007D466D" w:rsidP="00665F08"/>
        </w:tc>
      </w:tr>
      <w:tr w:rsidR="007D466D" w:rsidRPr="00A5043A" w14:paraId="79995903" w14:textId="77777777" w:rsidTr="00665F08">
        <w:trPr>
          <w:trHeight w:val="510"/>
        </w:trPr>
        <w:tc>
          <w:tcPr>
            <w:tcW w:w="17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3BF97E4" w14:textId="77777777" w:rsidR="007D466D" w:rsidRPr="00A5043A" w:rsidRDefault="007D466D" w:rsidP="00665F08">
            <w:r w:rsidRPr="00A5043A">
              <w:t>5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6832ABAA" w14:textId="77777777" w:rsidR="007D466D" w:rsidRPr="00A5043A" w:rsidRDefault="007D466D" w:rsidP="00665F08"/>
        </w:tc>
        <w:tc>
          <w:tcPr>
            <w:tcW w:w="87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noWrap/>
            <w:vAlign w:val="bottom"/>
            <w:hideMark/>
          </w:tcPr>
          <w:p w14:paraId="7AF08E8B" w14:textId="77777777" w:rsidR="007D466D" w:rsidRPr="00A5043A" w:rsidRDefault="007D466D" w:rsidP="00665F08"/>
        </w:tc>
      </w:tr>
      <w:tr w:rsidR="007D466D" w:rsidRPr="00A5043A" w14:paraId="6DAE9ED8" w14:textId="77777777" w:rsidTr="00665F08">
        <w:trPr>
          <w:trHeight w:val="510"/>
        </w:trPr>
        <w:tc>
          <w:tcPr>
            <w:tcW w:w="17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AF8C54C" w14:textId="77777777" w:rsidR="007D466D" w:rsidRPr="00A5043A" w:rsidRDefault="007D466D" w:rsidP="00665F08">
            <w:r w:rsidRPr="00A5043A">
              <w:t>6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04B5BC2B" w14:textId="77777777" w:rsidR="007D466D" w:rsidRPr="00A5043A" w:rsidRDefault="007D466D" w:rsidP="00665F08"/>
        </w:tc>
        <w:tc>
          <w:tcPr>
            <w:tcW w:w="87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noWrap/>
            <w:vAlign w:val="bottom"/>
            <w:hideMark/>
          </w:tcPr>
          <w:p w14:paraId="4B008301" w14:textId="77777777" w:rsidR="007D466D" w:rsidRPr="00A5043A" w:rsidRDefault="007D466D" w:rsidP="00665F08"/>
        </w:tc>
      </w:tr>
      <w:tr w:rsidR="007D466D" w:rsidRPr="00A5043A" w14:paraId="6F497BC9" w14:textId="77777777" w:rsidTr="00665F08">
        <w:trPr>
          <w:trHeight w:val="510"/>
        </w:trPr>
        <w:tc>
          <w:tcPr>
            <w:tcW w:w="171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noWrap/>
            <w:vAlign w:val="bottom"/>
            <w:hideMark/>
          </w:tcPr>
          <w:p w14:paraId="5F10AA5F" w14:textId="77777777" w:rsidR="007D466D" w:rsidRPr="00A5043A" w:rsidRDefault="007D466D" w:rsidP="00665F08">
            <w:r w:rsidRPr="00A5043A">
              <w:t>7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bottom"/>
            <w:hideMark/>
          </w:tcPr>
          <w:p w14:paraId="1D64D98D" w14:textId="77777777" w:rsidR="007D466D" w:rsidRPr="00A5043A" w:rsidRDefault="007D466D" w:rsidP="00665F08"/>
        </w:tc>
        <w:tc>
          <w:tcPr>
            <w:tcW w:w="87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bottom"/>
            <w:hideMark/>
          </w:tcPr>
          <w:p w14:paraId="40FAC44C" w14:textId="77777777" w:rsidR="007D466D" w:rsidRPr="00A5043A" w:rsidRDefault="007D466D" w:rsidP="00665F08"/>
        </w:tc>
      </w:tr>
    </w:tbl>
    <w:p w14:paraId="711EC899" w14:textId="1C31F06F" w:rsidR="007D466D" w:rsidRPr="00A5043A" w:rsidRDefault="007D466D" w:rsidP="007D466D"/>
    <w:p w14:paraId="45029C14" w14:textId="51A364DD" w:rsidR="007D466D" w:rsidRPr="00A5043A" w:rsidRDefault="007D466D" w:rsidP="007D466D"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3BB9D31A" wp14:editId="5E2B975B">
                <wp:simplePos x="0" y="0"/>
                <wp:positionH relativeFrom="column">
                  <wp:posOffset>5303520</wp:posOffset>
                </wp:positionH>
                <wp:positionV relativeFrom="paragraph">
                  <wp:posOffset>92075</wp:posOffset>
                </wp:positionV>
                <wp:extent cx="800100" cy="352425"/>
                <wp:effectExtent l="0" t="0" r="19050" b="28575"/>
                <wp:wrapNone/>
                <wp:docPr id="39" name="Rectangle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0100" cy="35242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464E82A" w14:textId="5EAE78CB" w:rsidR="007D466D" w:rsidRPr="007D466D" w:rsidRDefault="007D466D" w:rsidP="007D466D">
                            <w:pPr>
                              <w:jc w:val="center"/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 xml:space="preserve">         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BB9D31A" id="Rectangle 39" o:spid="_x0000_s1026" style="position:absolute;margin-left:417.6pt;margin-top:7.25pt;width:63pt;height:27.7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" filled="f" strokecolor="black [3213]" strokeweight="1pt">
                <v:textbox>
                  <w:txbxContent>
                    <w:p w14:paraId="7464E82A" w14:textId="5EAE78CB" w:rsidR="007D466D" w:rsidRPr="007D466D" w:rsidRDefault="007D466D" w:rsidP="007D466D">
                      <w:pPr>
                        <w:jc w:val="center"/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 xml:space="preserve">             </w:t>
                      </w:r>
                    </w:p>
                  </w:txbxContent>
                </v:textbox>
              </v:rect>
            </w:pict>
          </mc:Fallback>
        </mc:AlternateContent>
      </w:r>
    </w:p>
    <w:p w14:paraId="102A86E8" w14:textId="188A542C" w:rsidR="007D466D" w:rsidRDefault="007D466D" w:rsidP="007D466D">
      <w:pPr>
        <w:rPr>
          <w:lang w:val="fr-CA"/>
        </w:rPr>
      </w:pPr>
      <w:r w:rsidRPr="0056564C">
        <w:rPr>
          <w:lang w:val="fr-CA"/>
        </w:rPr>
        <w:t>b) Quel est le niveau de PM</w:t>
      </w:r>
      <w:r w:rsidRPr="0081502D">
        <w:rPr>
          <w:vertAlign w:val="subscript"/>
          <w:lang w:val="fr-CA"/>
        </w:rPr>
        <w:t>2,5</w:t>
      </w:r>
      <w:r w:rsidRPr="0056564C">
        <w:rPr>
          <w:lang w:val="fr-CA"/>
        </w:rPr>
        <w:t xml:space="preserve"> le plus </w:t>
      </w:r>
      <w:r>
        <w:rPr>
          <w:lang w:val="fr-CA"/>
        </w:rPr>
        <w:t>fréquent</w:t>
      </w:r>
      <w:r w:rsidRPr="0056564C">
        <w:rPr>
          <w:lang w:val="fr-CA"/>
        </w:rPr>
        <w:t xml:space="preserve"> dans </w:t>
      </w:r>
      <w:r>
        <w:rPr>
          <w:lang w:val="fr-CA"/>
        </w:rPr>
        <w:t>votre</w:t>
      </w:r>
      <w:r w:rsidRPr="0056564C">
        <w:rPr>
          <w:lang w:val="fr-CA"/>
        </w:rPr>
        <w:t xml:space="preserve"> province à l</w:t>
      </w:r>
      <w:r>
        <w:rPr>
          <w:lang w:val="fr-CA"/>
        </w:rPr>
        <w:t>’</w:t>
      </w:r>
      <w:r w:rsidRPr="0056564C">
        <w:rPr>
          <w:lang w:val="fr-CA"/>
        </w:rPr>
        <w:t xml:space="preserve">heure actuelle? </w:t>
      </w:r>
      <w:r>
        <w:rPr>
          <w:lang w:val="fr-CA"/>
        </w:rPr>
        <w:t xml:space="preserve">  </w:t>
      </w:r>
      <w:r w:rsidRPr="0056564C">
        <w:rPr>
          <w:lang w:val="fr-CA"/>
        </w:rPr>
        <w:t xml:space="preserve">   </w:t>
      </w:r>
      <w:r>
        <w:rPr>
          <w:lang w:val="fr-CA"/>
        </w:rPr>
        <w:t xml:space="preserve">               </w:t>
      </w:r>
      <w:proofErr w:type="gramStart"/>
      <w:r w:rsidRPr="0056564C">
        <w:rPr>
          <w:lang w:val="fr-CA"/>
        </w:rPr>
        <w:t>mg</w:t>
      </w:r>
      <w:proofErr w:type="gramEnd"/>
      <w:r>
        <w:rPr>
          <w:lang w:val="fr-CA"/>
        </w:rPr>
        <w:t>/m</w:t>
      </w:r>
      <w:r w:rsidRPr="0081502D">
        <w:rPr>
          <w:vertAlign w:val="superscript"/>
          <w:lang w:val="fr-CA"/>
        </w:rPr>
        <w:t>3</w:t>
      </w:r>
    </w:p>
    <w:p w14:paraId="2F40B069" w14:textId="12A15A0F" w:rsidR="000A68D4" w:rsidRDefault="000A68D4">
      <w:pPr>
        <w:spacing w:before="103"/>
        <w:ind w:right="999"/>
        <w:jc w:val="right"/>
        <w:rPr>
          <w:rFonts w:ascii="Trebuchet MS"/>
          <w:sz w:val="18"/>
        </w:rPr>
      </w:pPr>
    </w:p>
    <w:p w14:paraId="111AE024" w14:textId="77777777" w:rsidR="000A68D4" w:rsidRDefault="000A68D4">
      <w:pPr>
        <w:spacing w:before="103"/>
        <w:ind w:right="999"/>
        <w:jc w:val="right"/>
        <w:rPr>
          <w:rFonts w:ascii="Trebuchet MS"/>
          <w:sz w:val="18"/>
        </w:rPr>
      </w:pPr>
    </w:p>
    <w:p w14:paraId="3FDA63C5" w14:textId="77777777" w:rsidR="003459EB" w:rsidRDefault="003459EB">
      <w:pPr>
        <w:pStyle w:val="BodyText"/>
        <w:spacing w:before="3"/>
        <w:rPr>
          <w:rFonts w:ascii="Trebuchet MS"/>
          <w:sz w:val="12"/>
        </w:rPr>
      </w:pPr>
    </w:p>
    <w:sectPr w:rsidR="003459EB">
      <w:footerReference w:type="default" r:id="rId7"/>
      <w:type w:val="continuous"/>
      <w:pgSz w:w="12240" w:h="15840"/>
      <w:pgMar w:top="260" w:right="640" w:bottom="0" w:left="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9E5016" w14:textId="77777777" w:rsidR="006D7B3B" w:rsidRDefault="006D7B3B" w:rsidP="000A68D4">
      <w:r>
        <w:separator/>
      </w:r>
    </w:p>
  </w:endnote>
  <w:endnote w:type="continuationSeparator" w:id="0">
    <w:p w14:paraId="2FF2DAF3" w14:textId="77777777" w:rsidR="006D7B3B" w:rsidRDefault="006D7B3B" w:rsidP="000A6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109B23" w14:textId="7E063D4A" w:rsidR="000A68D4" w:rsidRDefault="000A68D4">
    <w:pPr>
      <w:pStyle w:val="Footer"/>
    </w:pPr>
  </w:p>
  <w:p w14:paraId="2B1732EE" w14:textId="506A41F5" w:rsidR="000A68D4" w:rsidRDefault="000A68D4" w:rsidP="000A68D4">
    <w:pPr>
      <w:pStyle w:val="Footer"/>
      <w:ind w:left="1440"/>
    </w:pPr>
    <w:r>
      <w:rPr>
        <w:noProof/>
      </w:rPr>
      <w:drawing>
        <wp:anchor distT="0" distB="0" distL="0" distR="0" simplePos="0" relativeHeight="251627520" behindDoc="0" locked="0" layoutInCell="1" allowOverlap="1" wp14:anchorId="3BDA683B" wp14:editId="6CE16A36">
          <wp:simplePos x="0" y="0"/>
          <wp:positionH relativeFrom="page">
            <wp:posOffset>5864860</wp:posOffset>
          </wp:positionH>
          <wp:positionV relativeFrom="paragraph">
            <wp:posOffset>114300</wp:posOffset>
          </wp:positionV>
          <wp:extent cx="1538192" cy="352044"/>
          <wp:effectExtent l="0" t="0" r="0" b="0"/>
          <wp:wrapTopAndBottom/>
          <wp:docPr id="7" name="image7.png" descr="Shape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image7.png" descr="Shape&#10;&#10;Description automatically generated with medium confidence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538192" cy="35204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2B0CEB" w14:textId="77777777" w:rsidR="006D7B3B" w:rsidRDefault="006D7B3B" w:rsidP="000A68D4">
      <w:r>
        <w:separator/>
      </w:r>
    </w:p>
  </w:footnote>
  <w:footnote w:type="continuationSeparator" w:id="0">
    <w:p w14:paraId="5EDC00BC" w14:textId="77777777" w:rsidR="006D7B3B" w:rsidRDefault="006D7B3B" w:rsidP="000A6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D55DE9"/>
    <w:multiLevelType w:val="hybridMultilevel"/>
    <w:tmpl w:val="4824025A"/>
    <w:lvl w:ilvl="0" w:tplc="0C0C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080" w:hanging="360"/>
      </w:pPr>
    </w:lvl>
    <w:lvl w:ilvl="2" w:tplc="0C0C001B" w:tentative="1">
      <w:start w:val="1"/>
      <w:numFmt w:val="lowerRoman"/>
      <w:lvlText w:val="%3."/>
      <w:lvlJc w:val="right"/>
      <w:pPr>
        <w:ind w:left="1800" w:hanging="180"/>
      </w:pPr>
    </w:lvl>
    <w:lvl w:ilvl="3" w:tplc="0C0C000F" w:tentative="1">
      <w:start w:val="1"/>
      <w:numFmt w:val="decimal"/>
      <w:lvlText w:val="%4."/>
      <w:lvlJc w:val="left"/>
      <w:pPr>
        <w:ind w:left="2520" w:hanging="360"/>
      </w:pPr>
    </w:lvl>
    <w:lvl w:ilvl="4" w:tplc="0C0C0019" w:tentative="1">
      <w:start w:val="1"/>
      <w:numFmt w:val="lowerLetter"/>
      <w:lvlText w:val="%5."/>
      <w:lvlJc w:val="left"/>
      <w:pPr>
        <w:ind w:left="3240" w:hanging="360"/>
      </w:pPr>
    </w:lvl>
    <w:lvl w:ilvl="5" w:tplc="0C0C001B" w:tentative="1">
      <w:start w:val="1"/>
      <w:numFmt w:val="lowerRoman"/>
      <w:lvlText w:val="%6."/>
      <w:lvlJc w:val="right"/>
      <w:pPr>
        <w:ind w:left="3960" w:hanging="180"/>
      </w:pPr>
    </w:lvl>
    <w:lvl w:ilvl="6" w:tplc="0C0C000F" w:tentative="1">
      <w:start w:val="1"/>
      <w:numFmt w:val="decimal"/>
      <w:lvlText w:val="%7."/>
      <w:lvlJc w:val="left"/>
      <w:pPr>
        <w:ind w:left="4680" w:hanging="360"/>
      </w:pPr>
    </w:lvl>
    <w:lvl w:ilvl="7" w:tplc="0C0C0019" w:tentative="1">
      <w:start w:val="1"/>
      <w:numFmt w:val="lowerLetter"/>
      <w:lvlText w:val="%8."/>
      <w:lvlJc w:val="left"/>
      <w:pPr>
        <w:ind w:left="5400" w:hanging="360"/>
      </w:pPr>
    </w:lvl>
    <w:lvl w:ilvl="8" w:tplc="0C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5300100"/>
    <w:multiLevelType w:val="hybridMultilevel"/>
    <w:tmpl w:val="F83EF152"/>
    <w:lvl w:ilvl="0" w:tplc="80607F6C">
      <w:start w:val="1"/>
      <w:numFmt w:val="decimal"/>
      <w:lvlText w:val="%1."/>
      <w:lvlJc w:val="left"/>
      <w:pPr>
        <w:ind w:left="-150" w:hanging="266"/>
        <w:jc w:val="left"/>
      </w:pPr>
      <w:rPr>
        <w:rFonts w:ascii="Tahoma" w:eastAsia="Tahoma" w:hAnsi="Tahoma" w:cs="Tahoma" w:hint="default"/>
        <w:w w:val="56"/>
        <w:sz w:val="22"/>
        <w:szCs w:val="22"/>
        <w:lang w:val="en-US" w:eastAsia="en-US" w:bidi="ar-SA"/>
      </w:rPr>
    </w:lvl>
    <w:lvl w:ilvl="1" w:tplc="F368843C">
      <w:start w:val="1"/>
      <w:numFmt w:val="lowerLetter"/>
      <w:lvlText w:val="%2)"/>
      <w:lvlJc w:val="left"/>
      <w:pPr>
        <w:ind w:left="53" w:hanging="232"/>
        <w:jc w:val="left"/>
      </w:pPr>
      <w:rPr>
        <w:rFonts w:ascii="Tahoma" w:eastAsia="Tahoma" w:hAnsi="Tahoma" w:cs="Tahoma" w:hint="default"/>
        <w:w w:val="89"/>
        <w:sz w:val="22"/>
        <w:szCs w:val="22"/>
        <w:lang w:val="en-US" w:eastAsia="en-US" w:bidi="ar-SA"/>
      </w:rPr>
    </w:lvl>
    <w:lvl w:ilvl="2" w:tplc="81D094EC">
      <w:numFmt w:val="bullet"/>
      <w:lvlText w:val="•"/>
      <w:lvlJc w:val="left"/>
      <w:pPr>
        <w:ind w:left="1192" w:hanging="232"/>
      </w:pPr>
      <w:rPr>
        <w:rFonts w:hint="default"/>
        <w:lang w:val="en-US" w:eastAsia="en-US" w:bidi="ar-SA"/>
      </w:rPr>
    </w:lvl>
    <w:lvl w:ilvl="3" w:tplc="8CF29598">
      <w:numFmt w:val="bullet"/>
      <w:lvlText w:val="•"/>
      <w:lvlJc w:val="left"/>
      <w:pPr>
        <w:ind w:left="2328" w:hanging="232"/>
      </w:pPr>
      <w:rPr>
        <w:rFonts w:hint="default"/>
        <w:lang w:val="en-US" w:eastAsia="en-US" w:bidi="ar-SA"/>
      </w:rPr>
    </w:lvl>
    <w:lvl w:ilvl="4" w:tplc="73F646BE">
      <w:numFmt w:val="bullet"/>
      <w:lvlText w:val="•"/>
      <w:lvlJc w:val="left"/>
      <w:pPr>
        <w:ind w:left="3463" w:hanging="232"/>
      </w:pPr>
      <w:rPr>
        <w:rFonts w:hint="default"/>
        <w:lang w:val="en-US" w:eastAsia="en-US" w:bidi="ar-SA"/>
      </w:rPr>
    </w:lvl>
    <w:lvl w:ilvl="5" w:tplc="5BC2B838">
      <w:numFmt w:val="bullet"/>
      <w:lvlText w:val="•"/>
      <w:lvlJc w:val="left"/>
      <w:pPr>
        <w:ind w:left="4599" w:hanging="232"/>
      </w:pPr>
      <w:rPr>
        <w:rFonts w:hint="default"/>
        <w:lang w:val="en-US" w:eastAsia="en-US" w:bidi="ar-SA"/>
      </w:rPr>
    </w:lvl>
    <w:lvl w:ilvl="6" w:tplc="B64AAFFE">
      <w:numFmt w:val="bullet"/>
      <w:lvlText w:val="•"/>
      <w:lvlJc w:val="left"/>
      <w:pPr>
        <w:ind w:left="5734" w:hanging="232"/>
      </w:pPr>
      <w:rPr>
        <w:rFonts w:hint="default"/>
        <w:lang w:val="en-US" w:eastAsia="en-US" w:bidi="ar-SA"/>
      </w:rPr>
    </w:lvl>
    <w:lvl w:ilvl="7" w:tplc="27680B48">
      <w:numFmt w:val="bullet"/>
      <w:lvlText w:val="•"/>
      <w:lvlJc w:val="left"/>
      <w:pPr>
        <w:ind w:left="6870" w:hanging="232"/>
      </w:pPr>
      <w:rPr>
        <w:rFonts w:hint="default"/>
        <w:lang w:val="en-US" w:eastAsia="en-US" w:bidi="ar-SA"/>
      </w:rPr>
    </w:lvl>
    <w:lvl w:ilvl="8" w:tplc="0BBEDEB2">
      <w:numFmt w:val="bullet"/>
      <w:lvlText w:val="•"/>
      <w:lvlJc w:val="left"/>
      <w:pPr>
        <w:ind w:left="8005" w:hanging="232"/>
      </w:pPr>
      <w:rPr>
        <w:rFonts w:hint="default"/>
        <w:lang w:val="en-US" w:eastAsia="en-US" w:bidi="ar-SA"/>
      </w:rPr>
    </w:lvl>
  </w:abstractNum>
  <w:abstractNum w:abstractNumId="2" w15:restartNumberingAfterBreak="0">
    <w:nsid w:val="67992C4A"/>
    <w:multiLevelType w:val="hybridMultilevel"/>
    <w:tmpl w:val="A796CAB4"/>
    <w:lvl w:ilvl="0" w:tplc="F2AA08D4">
      <w:numFmt w:val="bullet"/>
      <w:lvlText w:val="•"/>
      <w:lvlJc w:val="left"/>
      <w:pPr>
        <w:ind w:left="669" w:hanging="146"/>
      </w:pPr>
      <w:rPr>
        <w:rFonts w:ascii="Tahoma" w:eastAsia="Tahoma" w:hAnsi="Tahoma" w:cs="Tahoma" w:hint="default"/>
        <w:w w:val="92"/>
        <w:sz w:val="22"/>
        <w:szCs w:val="22"/>
        <w:lang w:val="en-US" w:eastAsia="en-US" w:bidi="ar-SA"/>
      </w:rPr>
    </w:lvl>
    <w:lvl w:ilvl="1" w:tplc="04A0D9A8">
      <w:numFmt w:val="bullet"/>
      <w:lvlText w:val="•"/>
      <w:lvlJc w:val="left"/>
      <w:pPr>
        <w:ind w:left="1674" w:hanging="146"/>
      </w:pPr>
      <w:rPr>
        <w:rFonts w:hint="default"/>
        <w:lang w:val="en-US" w:eastAsia="en-US" w:bidi="ar-SA"/>
      </w:rPr>
    </w:lvl>
    <w:lvl w:ilvl="2" w:tplc="B42C9AD6">
      <w:numFmt w:val="bullet"/>
      <w:lvlText w:val="•"/>
      <w:lvlJc w:val="left"/>
      <w:pPr>
        <w:ind w:left="2688" w:hanging="146"/>
      </w:pPr>
      <w:rPr>
        <w:rFonts w:hint="default"/>
        <w:lang w:val="en-US" w:eastAsia="en-US" w:bidi="ar-SA"/>
      </w:rPr>
    </w:lvl>
    <w:lvl w:ilvl="3" w:tplc="AA82BAEA">
      <w:numFmt w:val="bullet"/>
      <w:lvlText w:val="•"/>
      <w:lvlJc w:val="left"/>
      <w:pPr>
        <w:ind w:left="3702" w:hanging="146"/>
      </w:pPr>
      <w:rPr>
        <w:rFonts w:hint="default"/>
        <w:lang w:val="en-US" w:eastAsia="en-US" w:bidi="ar-SA"/>
      </w:rPr>
    </w:lvl>
    <w:lvl w:ilvl="4" w:tplc="2996A956">
      <w:numFmt w:val="bullet"/>
      <w:lvlText w:val="•"/>
      <w:lvlJc w:val="left"/>
      <w:pPr>
        <w:ind w:left="4716" w:hanging="146"/>
      </w:pPr>
      <w:rPr>
        <w:rFonts w:hint="default"/>
        <w:lang w:val="en-US" w:eastAsia="en-US" w:bidi="ar-SA"/>
      </w:rPr>
    </w:lvl>
    <w:lvl w:ilvl="5" w:tplc="D01C7968">
      <w:numFmt w:val="bullet"/>
      <w:lvlText w:val="•"/>
      <w:lvlJc w:val="left"/>
      <w:pPr>
        <w:ind w:left="5730" w:hanging="146"/>
      </w:pPr>
      <w:rPr>
        <w:rFonts w:hint="default"/>
        <w:lang w:val="en-US" w:eastAsia="en-US" w:bidi="ar-SA"/>
      </w:rPr>
    </w:lvl>
    <w:lvl w:ilvl="6" w:tplc="EC4A9B7C">
      <w:numFmt w:val="bullet"/>
      <w:lvlText w:val="•"/>
      <w:lvlJc w:val="left"/>
      <w:pPr>
        <w:ind w:left="6744" w:hanging="146"/>
      </w:pPr>
      <w:rPr>
        <w:rFonts w:hint="default"/>
        <w:lang w:val="en-US" w:eastAsia="en-US" w:bidi="ar-SA"/>
      </w:rPr>
    </w:lvl>
    <w:lvl w:ilvl="7" w:tplc="91FE4428">
      <w:numFmt w:val="bullet"/>
      <w:lvlText w:val="•"/>
      <w:lvlJc w:val="left"/>
      <w:pPr>
        <w:ind w:left="7758" w:hanging="146"/>
      </w:pPr>
      <w:rPr>
        <w:rFonts w:hint="default"/>
        <w:lang w:val="en-US" w:eastAsia="en-US" w:bidi="ar-SA"/>
      </w:rPr>
    </w:lvl>
    <w:lvl w:ilvl="8" w:tplc="11184B4C">
      <w:numFmt w:val="bullet"/>
      <w:lvlText w:val="•"/>
      <w:lvlJc w:val="left"/>
      <w:pPr>
        <w:ind w:left="8772" w:hanging="146"/>
      </w:pPr>
      <w:rPr>
        <w:rFonts w:hint="default"/>
        <w:lang w:val="en-US" w:eastAsia="en-US" w:bidi="ar-SA"/>
      </w:rPr>
    </w:lvl>
  </w:abstractNum>
  <w:abstractNum w:abstractNumId="3" w15:restartNumberingAfterBreak="0">
    <w:nsid w:val="6A145797"/>
    <w:multiLevelType w:val="hybridMultilevel"/>
    <w:tmpl w:val="C14861BA"/>
    <w:lvl w:ilvl="0" w:tplc="F69694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711208C"/>
    <w:multiLevelType w:val="hybridMultilevel"/>
    <w:tmpl w:val="FF88B2AE"/>
    <w:lvl w:ilvl="0" w:tplc="6D7CBAA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428812990">
    <w:abstractNumId w:val="1"/>
  </w:num>
  <w:num w:numId="2" w16cid:durableId="1188057087">
    <w:abstractNumId w:val="2"/>
  </w:num>
  <w:num w:numId="3" w16cid:durableId="731080037">
    <w:abstractNumId w:val="3"/>
  </w:num>
  <w:num w:numId="4" w16cid:durableId="479737405">
    <w:abstractNumId w:val="4"/>
  </w:num>
  <w:num w:numId="5" w16cid:durableId="15752440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3tTA1NDYyMjQ1t7RU0lEKTi0uzszPAykwqgUAXK/2CSwAAAA="/>
  </w:docVars>
  <w:rsids>
    <w:rsidRoot w:val="003459EB"/>
    <w:rsid w:val="000A68D4"/>
    <w:rsid w:val="00184CD8"/>
    <w:rsid w:val="003459EB"/>
    <w:rsid w:val="00532E36"/>
    <w:rsid w:val="005A6185"/>
    <w:rsid w:val="006D7B3B"/>
    <w:rsid w:val="007D466D"/>
    <w:rsid w:val="0097542A"/>
    <w:rsid w:val="00AC38C8"/>
    <w:rsid w:val="00D62777"/>
    <w:rsid w:val="00FE6E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52"/>
    <o:shapelayout v:ext="edit">
      <o:idmap v:ext="edit" data="1"/>
    </o:shapelayout>
  </w:shapeDefaults>
  <w:decimalSymbol w:val="."/>
  <w:listSeparator w:val=","/>
  <w14:docId w14:val="6CCDED25"/>
  <w15:docId w15:val="{9B92DDBF-840B-434F-8876-34E00D1DF9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ahoma" w:eastAsia="Tahoma" w:hAnsi="Tahoma" w:cs="Tahom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373" w:hanging="266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97542A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A68D4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</w:pPr>
    <w:rPr>
      <w:rFonts w:ascii="Courier New" w:eastAsia="Times New Roman" w:hAnsi="Courier New" w:cs="Courier New"/>
      <w:sz w:val="20"/>
      <w:szCs w:val="20"/>
      <w:lang w:val="en-CA" w:eastAsia="en-C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A68D4"/>
    <w:rPr>
      <w:rFonts w:ascii="Courier New" w:eastAsia="Times New Roman" w:hAnsi="Courier New" w:cs="Courier New"/>
      <w:sz w:val="20"/>
      <w:szCs w:val="20"/>
      <w:lang w:val="en-CA" w:eastAsia="en-CA"/>
    </w:rPr>
  </w:style>
  <w:style w:type="character" w:customStyle="1" w:styleId="y2iqfc">
    <w:name w:val="y2iqfc"/>
    <w:basedOn w:val="DefaultParagraphFont"/>
    <w:rsid w:val="000A68D4"/>
  </w:style>
  <w:style w:type="paragraph" w:styleId="Header">
    <w:name w:val="header"/>
    <w:basedOn w:val="Normal"/>
    <w:link w:val="HeaderChar"/>
    <w:uiPriority w:val="99"/>
    <w:unhideWhenUsed/>
    <w:rsid w:val="000A6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A68D4"/>
    <w:rPr>
      <w:rFonts w:ascii="Tahoma" w:eastAsia="Tahoma" w:hAnsi="Tahoma" w:cs="Tahoma"/>
    </w:rPr>
  </w:style>
  <w:style w:type="paragraph" w:styleId="Footer">
    <w:name w:val="footer"/>
    <w:basedOn w:val="Normal"/>
    <w:link w:val="FooterChar"/>
    <w:uiPriority w:val="99"/>
    <w:unhideWhenUsed/>
    <w:rsid w:val="000A6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A68D4"/>
    <w:rPr>
      <w:rFonts w:ascii="Tahoma" w:eastAsia="Tahoma" w:hAnsi="Tahoma" w:cs="Tahom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1935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7</Words>
  <Characters>73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Andrew Holloway</cp:lastModifiedBy>
  <cp:revision>2</cp:revision>
  <dcterms:created xsi:type="dcterms:W3CDTF">2023-02-21T12:19:00Z</dcterms:created>
  <dcterms:modified xsi:type="dcterms:W3CDTF">2023-02-21T1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23-01-09T00:00:00Z</vt:filetime>
  </property>
</Properties>
</file>